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690FAD6E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4E0D84">
        <w:rPr>
          <w:rFonts w:ascii="Verdana" w:hAnsi="Verdana"/>
          <w:noProof/>
          <w:color w:val="5B9BD5" w:themeColor="accent5"/>
          <w:sz w:val="52"/>
          <w:szCs w:val="52"/>
        </w:rPr>
        <w:t>September 28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12FC0ED4" w14:textId="7CF2F9D7" w:rsidR="00E27469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16168271" w:history="1">
            <w:r w:rsidR="00E27469" w:rsidRPr="00625316">
              <w:rPr>
                <w:rStyle w:val="Hyperlink"/>
                <w:rFonts w:cstheme="minorHAnsi"/>
                <w:noProof/>
              </w:rPr>
              <w:t>1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the VM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1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4E0D84">
              <w:rPr>
                <w:noProof/>
                <w:webHidden/>
              </w:rPr>
              <w:t>3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AD19276" w14:textId="1A477BC5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2" w:history="1">
            <w:r w:rsidR="00E27469" w:rsidRPr="00625316">
              <w:rPr>
                <w:rStyle w:val="Hyperlink"/>
                <w:rFonts w:cstheme="minorHAnsi"/>
                <w:noProof/>
              </w:rPr>
              <w:t>2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indows Server Settings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2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4ECA298" w14:textId="7D68F8D9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3" w:history="1">
            <w:r w:rsidR="00E27469" w:rsidRPr="00625316">
              <w:rPr>
                <w:rStyle w:val="Hyperlink"/>
                <w:rFonts w:cstheme="minorHAnsi"/>
                <w:noProof/>
              </w:rPr>
              <w:t>3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Software to Install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3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5266016" w14:textId="6CA74B90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4" w:history="1">
            <w:r w:rsidR="00E27469" w:rsidRPr="00625316">
              <w:rPr>
                <w:rStyle w:val="Hyperlink"/>
                <w:rFonts w:cstheme="minorHAnsi"/>
                <w:noProof/>
              </w:rPr>
              <w:t>4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Pin Applications to Taskbar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4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2C40EEAE" w14:textId="37AC7576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5" w:history="1">
            <w:r w:rsidR="00E27469" w:rsidRPr="00625316">
              <w:rPr>
                <w:rStyle w:val="Hyperlink"/>
                <w:rFonts w:cstheme="minorHAnsi"/>
                <w:noProof/>
              </w:rPr>
              <w:t>5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hef Recipes to Run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5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52115603" w14:textId="03ABB5AE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6" w:history="1">
            <w:r w:rsidR="00E27469" w:rsidRPr="00625316">
              <w:rPr>
                <w:rStyle w:val="Hyperlink"/>
                <w:rFonts w:cstheme="minorHAnsi"/>
                <w:noProof/>
              </w:rPr>
              <w:t>6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Base Image Box fil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6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7E1D91E5" w14:textId="02B3E916" w:rsidR="00E27469" w:rsidRDefault="004E0D8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7" w:history="1">
            <w:r w:rsidR="00E27469" w:rsidRPr="00625316">
              <w:rPr>
                <w:rStyle w:val="Hyperlink"/>
                <w:rFonts w:cstheme="minorHAnsi"/>
                <w:noProof/>
              </w:rPr>
              <w:t>7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hen Upgrading Base Imag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7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8E143DE" w14:textId="4EB1B866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16168271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Also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Next right click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proofErr w:type="spellStart"/>
      <w:r w:rsidRPr="00F33065">
        <w:rPr>
          <w:b/>
        </w:rPr>
        <w:t>DevVmBase</w:t>
      </w:r>
      <w:proofErr w:type="spellEnd"/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>Get-ChildItem 'HKLM</w:t>
      </w:r>
      <w:proofErr w:type="gramStart"/>
      <w:r w:rsidRPr="007A0965">
        <w:rPr>
          <w:color w:val="70AD47" w:themeColor="accent6"/>
        </w:rPr>
        <w:t>:\</w:t>
      </w:r>
      <w:proofErr w:type="gramEnd"/>
      <w:r w:rsidRPr="007A0965">
        <w:rPr>
          <w:color w:val="70AD47" w:themeColor="accent6"/>
        </w:rPr>
        <w:t>SOFTWARE\Microsoft\NET Framework Setup\NDP\v4\Full\' |  Get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>Go to memory settings</w:t>
      </w:r>
      <w:bookmarkStart w:id="1" w:name="_GoBack"/>
      <w:bookmarkEnd w:id="1"/>
      <w:r w:rsidRPr="00BF7B79">
        <w:rPr>
          <w:rFonts w:cstheme="minorHAnsi"/>
        </w:rPr>
        <w:t xml:space="preserve">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2" w:name="_Toc16168275"/>
      <w:r>
        <w:rPr>
          <w:rFonts w:asciiTheme="minorHAnsi" w:hAnsiTheme="minorHAnsi" w:cstheme="minorHAnsi"/>
        </w:rPr>
        <w:t>Chef Recipes to Run</w:t>
      </w:r>
      <w:bookmarkEnd w:id="2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3" w:name="_Toc16168276"/>
      <w:r>
        <w:rPr>
          <w:rFonts w:asciiTheme="minorHAnsi" w:hAnsiTheme="minorHAnsi" w:cstheme="minorHAnsi"/>
        </w:rPr>
        <w:t>Creating Base Image Box file</w:t>
      </w:r>
      <w:bookmarkEnd w:id="3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4" w:name="_Toc16168277"/>
      <w:r>
        <w:rPr>
          <w:rFonts w:asciiTheme="minorHAnsi" w:hAnsiTheme="minorHAnsi" w:cstheme="minorHAnsi"/>
        </w:rPr>
        <w:t>When Upgrading Base Image</w:t>
      </w:r>
      <w:bookmarkEnd w:id="4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52D4A7DA" w14:textId="77777777" w:rsidR="00C54B57" w:rsidRPr="00CB7229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7FD4"/>
    <w:rsid w:val="00030310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42453-E387-40FF-8B37-A8880B398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6</TotalTime>
  <Pages>1</Pages>
  <Words>1343</Words>
  <Characters>765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WA - Chris Heinemann</cp:lastModifiedBy>
  <cp:revision>759</cp:revision>
  <cp:lastPrinted>2019-09-28T13:53:00Z</cp:lastPrinted>
  <dcterms:created xsi:type="dcterms:W3CDTF">2017-07-31T16:13:00Z</dcterms:created>
  <dcterms:modified xsi:type="dcterms:W3CDTF">2019-09-28T13:55:00Z</dcterms:modified>
</cp:coreProperties>
</file>